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1B87" w:rsidRDefault="0053761A" w:rsidP="0053761A">
      <w:pPr>
        <w:jc w:val="center"/>
      </w:pPr>
      <w:r>
        <w:rPr>
          <w:noProof/>
        </w:rPr>
        <w:drawing>
          <wp:inline distT="0" distB="0" distL="0" distR="0">
            <wp:extent cx="462915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cebook_1555505617996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21B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jGwNDY2NDI3tTBT0lEKTi0uzszPAykwrAUAKHKArywAAAA="/>
  </w:docVars>
  <w:rsids>
    <w:rsidRoot w:val="0053761A"/>
    <w:rsid w:val="00221B87"/>
    <w:rsid w:val="0053761A"/>
    <w:rsid w:val="00DA0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00C0DB-ACF6-4340-851A-E4A37A9E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>Ivy Tech Community College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arie Haisley</dc:creator>
  <cp:keywords/>
  <dc:description/>
  <cp:lastModifiedBy>Sarah Marie Haisley</cp:lastModifiedBy>
  <cp:revision>1</cp:revision>
  <dcterms:created xsi:type="dcterms:W3CDTF">2019-04-29T17:54:00Z</dcterms:created>
  <dcterms:modified xsi:type="dcterms:W3CDTF">2019-04-29T17:55:00Z</dcterms:modified>
</cp:coreProperties>
</file>